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5334000" cy="3555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tus_tower_testing_report_tables_fig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ble 1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478"/>
        <w:gridCol w:w="1178"/>
        <w:gridCol w:w="934"/>
        <w:gridCol w:w="489"/>
        <w:gridCol w:w="267"/>
        <w:gridCol w:w="1378"/>
        <w:gridCol w:w="917"/>
        <w:gridCol w:w="917"/>
        <w:gridCol w:w="862"/>
        <w:gridCol w:w="267"/>
        <w:gridCol w:w="1217"/>
        <w:gridCol w:w="862"/>
        <w:gridCol w:w="862"/>
        <w:gridCol w:w="862"/>
      </w:tblGrid>
      <w:tr>
        <w:trPr>
          <w:cantSplit/>
          <w:trHeight w:val="361" w:hRule="auto"/>
          <w:tblHeader/>
        </w:trPr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gridSpan w:val="3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Flight characteristics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gridSpan w:val="4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Cypress Grove antennae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gridSpan w:val="4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Toms Point antennae</w:t>
            </w:r>
          </w:p>
        </w:tc>
      </w:tr>
      <w:tr>
        <w:trPr>
          <w:cantSplit/>
          <w:trHeight w:val="361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Date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Duration (min)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Location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Typ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31.3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12.3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96.3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305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34.3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11.3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92.3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285.3</w:t>
            </w:r>
          </w:p>
        </w:tc>
      </w:tr>
      <w:tr>
        <w:trPr>
          <w:cantSplit/>
          <w:trHeight w:val="361" w:hRule="auto"/>
        </w:trPr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9-14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47.2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Cypress Grove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P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89 (175; 14)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89 (175; 14)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89 (175; 14)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89 (174; 15)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84 (47; 137)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86 (110; 76)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82 (13; 169)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84 (29; 155)</w:t>
            </w:r>
          </w:p>
        </w:tc>
      </w:tr>
      <w:tr>
        <w:trPr>
          <w:cantSplit/>
          <w:trHeight w:val="36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9-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8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Cypress Gro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77 (75; 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77 (77; 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77 (76; 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77 (76; 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74 (1; 7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76 (23; 5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75 (0; 7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75 (0; 75)</w:t>
            </w:r>
          </w:p>
        </w:tc>
      </w:tr>
      <w:tr>
        <w:trPr>
          <w:cantSplit/>
          <w:trHeight w:val="36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9-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35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Walker Cree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43 (10; 13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44 (0; 14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44 (0; 14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43 (32; 11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47 (111; 3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46 (118; 2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43 (35; 10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46 (73; 73)</w:t>
            </w:r>
          </w:p>
        </w:tc>
      </w:tr>
      <w:tr>
        <w:trPr>
          <w:cantSplit/>
          <w:trHeight w:val="361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9-15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72.5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Toms Point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P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289 (229; 60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289 (176; 113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289 (141; 148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289 (279; 10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289 (284; 5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289 (285; 4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289 (267; 22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289 (288; 1)</w:t>
            </w:r>
          </w:p>
        </w:tc>
      </w:tr>
    </w:tbl>
    <w:p>
      <w:pPr>
        <w:pStyle w:val="BodyText"/>
      </w:pPr>
      <w:r>
        <w:t xml:space="preserve">Figure 2.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tus_tower_testing_report_tables_fig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tus_tower_testing_report_tables_figs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tus_tower_testing_report_tables_figs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ble 2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440"/>
        <w:gridCol w:w="1440"/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gridSpan w:val="3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2"/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5% Confidence Interval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ata subse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effici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stim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ow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pper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ignal strength, close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stance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60.78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63.72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57.84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earing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5.26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5.67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4.8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ignal strength, f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stan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3.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4.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.78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earing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3.16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3.43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2.8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tection probability, clo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stan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05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earing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36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59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1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tection probability, f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stan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3.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4.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3.03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earing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60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71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50</w:t>
            </w:r>
          </w:p>
        </w:tc>
      </w:tr>
    </w:tbl>
    <w:p>
      <w:pPr>
        <w:pStyle w:val="BodyText"/>
      </w:pPr>
      <w:r>
        <w:t xml:space="preserve">Figure 3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tus_tower_testing_report_tables_fig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tus_tower_testing_report_tables_fig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tus_tower_testing_report_tables_fig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tus_tower_testing_report_tables_figs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18T19:32:28Z</dcterms:created>
  <dcterms:modified xsi:type="dcterms:W3CDTF">2021-10-18T19:3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